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F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20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yellowfin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YF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YF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YF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atch,YFT_NOA_Catch,YFT_DEL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for_SS_files/figure-docx/plot%20catch%20data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DEL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omp,YFT_NOA_Comp,YFT_DEL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YF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irregular_for_SS_files/figure-docx/plot%20comp%20data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T PS data for Stock Synthesis</dc:title>
  <dc:creator>Haikun Xu</dc:creator>
  <cp:keywords/>
  <dcterms:created xsi:type="dcterms:W3CDTF">2024-08-20T20:41:59Z</dcterms:created>
  <dcterms:modified xsi:type="dcterms:W3CDTF">2024-08-20T20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  <property fmtid="{D5CDD505-2E9C-101B-9397-08002B2CF9AE}" pid="3" name="output">
    <vt:lpwstr/>
  </property>
</Properties>
</file>